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385A5" w14:textId="63A66BD2" w:rsidR="00AF7C95" w:rsidRPr="003B2437" w:rsidRDefault="002D4744" w:rsidP="003B499C">
      <w:pPr>
        <w:spacing w:before="100" w:beforeAutospacing="1" w:after="100" w:afterAutospacing="1"/>
        <w:ind w:left="-1134"/>
        <w:textAlignment w:val="top"/>
        <w:rPr>
          <w:rFonts w:ascii="Sylfaen" w:hAnsi="Sylfaen" w:cs="Open Sans"/>
          <w:b/>
          <w:bCs/>
          <w:spacing w:val="-7"/>
        </w:rPr>
      </w:pPr>
      <w:r w:rsidRPr="003B2437">
        <w:rPr>
          <w:rFonts w:ascii="Sylfaen" w:hAnsi="Sylfaen" w:cs="Open Sans"/>
          <w:b/>
          <w:bCs/>
          <w:spacing w:val="-7"/>
        </w:rPr>
        <w:t>ՊՀԾ-</w:t>
      </w:r>
      <w:r w:rsidR="00267DD1" w:rsidRPr="003B2437">
        <w:rPr>
          <w:rFonts w:ascii="Sylfaen" w:hAnsi="Sylfaen" w:cs="Open Sans"/>
          <w:b/>
          <w:bCs/>
          <w:spacing w:val="-7"/>
        </w:rPr>
        <w:t xml:space="preserve">ն </w:t>
      </w:r>
      <w:proofErr w:type="spellStart"/>
      <w:r w:rsidR="00267DD1" w:rsidRPr="003B2437">
        <w:rPr>
          <w:rFonts w:ascii="Sylfaen" w:hAnsi="Sylfaen" w:cs="Open Sans"/>
          <w:b/>
          <w:bCs/>
          <w:spacing w:val="-7"/>
        </w:rPr>
        <w:t>դրամական</w:t>
      </w:r>
      <w:proofErr w:type="spellEnd"/>
      <w:r w:rsidR="00267DD1" w:rsidRPr="003B2437">
        <w:rPr>
          <w:rFonts w:ascii="Sylfaen" w:hAnsi="Sylfaen" w:cs="Open Sans"/>
          <w:b/>
          <w:bCs/>
          <w:spacing w:val="-7"/>
        </w:rPr>
        <w:t xml:space="preserve"> </w:t>
      </w:r>
      <w:proofErr w:type="spellStart"/>
      <w:r w:rsidR="00267DD1" w:rsidRPr="003B2437">
        <w:rPr>
          <w:rFonts w:ascii="Sylfaen" w:hAnsi="Sylfaen" w:cs="Open Sans"/>
          <w:b/>
          <w:bCs/>
          <w:spacing w:val="-7"/>
        </w:rPr>
        <w:t>օգնություն</w:t>
      </w:r>
      <w:proofErr w:type="spellEnd"/>
      <w:r w:rsidR="00267DD1" w:rsidRPr="003B2437">
        <w:rPr>
          <w:rFonts w:ascii="Sylfaen" w:hAnsi="Sylfaen" w:cs="Open Sans"/>
          <w:b/>
          <w:bCs/>
          <w:spacing w:val="-7"/>
        </w:rPr>
        <w:t xml:space="preserve"> է </w:t>
      </w:r>
      <w:proofErr w:type="spellStart"/>
      <w:r w:rsidR="00267DD1" w:rsidRPr="003B2437">
        <w:rPr>
          <w:rFonts w:ascii="Sylfaen" w:hAnsi="Sylfaen" w:cs="Open Sans"/>
          <w:b/>
          <w:bCs/>
          <w:spacing w:val="-7"/>
        </w:rPr>
        <w:t>տրամադրում</w:t>
      </w:r>
      <w:proofErr w:type="spellEnd"/>
      <w:r w:rsidR="00267DD1" w:rsidRPr="003B2437">
        <w:rPr>
          <w:rFonts w:ascii="Sylfaen" w:hAnsi="Sylfaen" w:cs="Open Sans"/>
          <w:b/>
          <w:bCs/>
          <w:spacing w:val="-7"/>
        </w:rPr>
        <w:t xml:space="preserve"> </w:t>
      </w:r>
      <w:r w:rsidR="00267DD1">
        <w:rPr>
          <w:rFonts w:ascii="Sylfaen" w:hAnsi="Sylfaen" w:cs="Open Sans"/>
          <w:b/>
          <w:bCs/>
          <w:spacing w:val="-7"/>
          <w:lang w:val="hy-AM"/>
        </w:rPr>
        <w:t>Հ</w:t>
      </w:r>
      <w:proofErr w:type="spellStart"/>
      <w:r w:rsidR="00267DD1" w:rsidRPr="003B2437">
        <w:rPr>
          <w:rFonts w:ascii="Sylfaen" w:hAnsi="Sylfaen" w:cs="Open Sans"/>
          <w:b/>
          <w:bCs/>
          <w:spacing w:val="-7"/>
        </w:rPr>
        <w:t>այաստանում</w:t>
      </w:r>
      <w:proofErr w:type="spellEnd"/>
      <w:r w:rsidR="00267DD1" w:rsidRPr="003B2437">
        <w:rPr>
          <w:rFonts w:ascii="Sylfaen" w:hAnsi="Sylfaen" w:cs="Open Sans"/>
          <w:b/>
          <w:bCs/>
          <w:spacing w:val="-7"/>
        </w:rPr>
        <w:t xml:space="preserve"> </w:t>
      </w:r>
      <w:proofErr w:type="spellStart"/>
      <w:r w:rsidR="00267DD1" w:rsidRPr="003B2437">
        <w:rPr>
          <w:rFonts w:ascii="Sylfaen" w:hAnsi="Sylfaen" w:cs="Open Sans"/>
          <w:b/>
          <w:bCs/>
          <w:spacing w:val="-7"/>
        </w:rPr>
        <w:t>բնակվող</w:t>
      </w:r>
      <w:proofErr w:type="spellEnd"/>
      <w:r w:rsidR="00267DD1" w:rsidRPr="003B2437">
        <w:rPr>
          <w:rFonts w:ascii="Sylfaen" w:hAnsi="Sylfaen" w:cs="Open Sans"/>
          <w:b/>
          <w:bCs/>
          <w:spacing w:val="-7"/>
        </w:rPr>
        <w:t xml:space="preserve"> </w:t>
      </w:r>
      <w:proofErr w:type="spellStart"/>
      <w:r w:rsidR="00267DD1" w:rsidRPr="003B2437">
        <w:rPr>
          <w:rFonts w:ascii="Sylfaen" w:hAnsi="Sylfaen" w:cs="Open Sans"/>
          <w:b/>
          <w:bCs/>
          <w:spacing w:val="-7"/>
        </w:rPr>
        <w:t>տեղահանված</w:t>
      </w:r>
      <w:proofErr w:type="spellEnd"/>
      <w:r w:rsidR="00267DD1">
        <w:rPr>
          <w:rFonts w:ascii="Sylfaen" w:hAnsi="Sylfaen" w:cs="Open Sans"/>
          <w:b/>
          <w:bCs/>
          <w:spacing w:val="-7"/>
          <w:lang w:val="hy-AM"/>
        </w:rPr>
        <w:t xml:space="preserve"> անձանց</w:t>
      </w:r>
      <w:r w:rsidR="00267DD1" w:rsidRPr="003B2437">
        <w:rPr>
          <w:rFonts w:ascii="Sylfaen" w:hAnsi="Sylfaen" w:cs="Open Sans"/>
          <w:b/>
          <w:bCs/>
          <w:spacing w:val="-7"/>
        </w:rPr>
        <w:t xml:space="preserve">   </w:t>
      </w:r>
    </w:p>
    <w:p w14:paraId="0D8C9470" w14:textId="77777777" w:rsidR="00F95E16" w:rsidRDefault="00477F91" w:rsidP="00F95E16">
      <w:pPr>
        <w:spacing w:before="100" w:beforeAutospacing="1" w:after="100" w:afterAutospacing="1"/>
        <w:ind w:left="-1134"/>
        <w:textAlignment w:val="top"/>
        <w:rPr>
          <w:rFonts w:ascii="Times New Roman" w:hAnsi="Times New Roman"/>
          <w:color w:val="000000"/>
          <w:sz w:val="20"/>
          <w:szCs w:val="20"/>
          <w:lang w:val="hy-AM" w:eastAsia="en-GB"/>
        </w:rPr>
      </w:pPr>
      <w:proofErr w:type="spellStart"/>
      <w:r w:rsidRPr="00F972A8">
        <w:rPr>
          <w:rFonts w:ascii="Sylfaen" w:hAnsi="Sylfaen"/>
          <w:b/>
          <w:color w:val="000000"/>
          <w:sz w:val="20"/>
          <w:szCs w:val="20"/>
          <w:lang w:eastAsia="en-GB"/>
        </w:rPr>
        <w:t>Ամսաթիվ</w:t>
      </w:r>
      <w:proofErr w:type="spellEnd"/>
      <w:r w:rsidRPr="00F972A8">
        <w:rPr>
          <w:rFonts w:ascii="Sylfaen" w:hAnsi="Sylfaen"/>
          <w:b/>
          <w:color w:val="000000"/>
          <w:sz w:val="20"/>
          <w:szCs w:val="20"/>
          <w:lang w:eastAsia="en-GB"/>
        </w:rPr>
        <w:t>՝</w:t>
      </w:r>
      <w:r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 Մայիս</w:t>
      </w:r>
      <w:r w:rsidR="0085154C" w:rsidRPr="00307DB1">
        <w:rPr>
          <w:rFonts w:ascii="Sylfaen" w:hAnsi="Sylfaen" w:cs="Open Sans"/>
          <w:color w:val="000000"/>
          <w:sz w:val="20"/>
          <w:szCs w:val="20"/>
          <w:lang w:eastAsia="en-GB"/>
        </w:rPr>
        <w:t xml:space="preserve"> 18</w:t>
      </w:r>
      <w:r w:rsidR="0085154C">
        <w:rPr>
          <w:rFonts w:ascii="Sylfaen" w:hAnsi="Sylfaen" w:cs="Open Sans"/>
          <w:color w:val="000000"/>
          <w:sz w:val="20"/>
          <w:szCs w:val="20"/>
          <w:lang w:val="hy-AM" w:eastAsia="en-GB"/>
        </w:rPr>
        <w:t xml:space="preserve">, </w:t>
      </w:r>
      <w:r w:rsidR="0085154C" w:rsidRPr="00307DB1">
        <w:rPr>
          <w:rFonts w:ascii="Sylfaen" w:hAnsi="Sylfaen" w:cs="Open Sans"/>
          <w:color w:val="000000"/>
          <w:sz w:val="20"/>
          <w:szCs w:val="20"/>
          <w:lang w:eastAsia="en-GB"/>
        </w:rPr>
        <w:t>2021</w:t>
      </w:r>
      <w:r w:rsidR="0085154C">
        <w:rPr>
          <w:rFonts w:ascii="Sylfaen" w:hAnsi="Sylfaen" w:cs="Open Sans"/>
          <w:color w:val="000000"/>
          <w:sz w:val="20"/>
          <w:szCs w:val="20"/>
          <w:lang w:val="hy-AM" w:eastAsia="en-GB"/>
        </w:rPr>
        <w:t>թ</w:t>
      </w:r>
      <w:r w:rsidR="0085154C">
        <w:rPr>
          <w:rFonts w:ascii="Times New Roman" w:hAnsi="Times New Roman"/>
          <w:color w:val="000000"/>
          <w:sz w:val="20"/>
          <w:szCs w:val="20"/>
          <w:lang w:val="hy-AM" w:eastAsia="en-GB"/>
        </w:rPr>
        <w:t>․</w:t>
      </w:r>
    </w:p>
    <w:p w14:paraId="7E209A46" w14:textId="77777777" w:rsidR="00F95E16" w:rsidRDefault="00AF7C95" w:rsidP="00F95E16">
      <w:pPr>
        <w:spacing w:before="100" w:beforeAutospacing="1" w:after="100" w:afterAutospacing="1"/>
        <w:ind w:left="-1134"/>
        <w:textAlignment w:val="top"/>
        <w:rPr>
          <w:rFonts w:ascii="Times New Roman" w:hAnsi="Times New Roman"/>
          <w:color w:val="000000"/>
          <w:sz w:val="20"/>
          <w:szCs w:val="20"/>
          <w:lang w:val="hy-AM" w:eastAsia="en-GB"/>
        </w:rPr>
      </w:pPr>
      <w:r w:rsidRPr="00F95E16">
        <w:rPr>
          <w:rFonts w:ascii="Sylfaen" w:hAnsi="Sylfaen" w:cstheme="minorHAnsi"/>
          <w:sz w:val="22"/>
          <w:szCs w:val="22"/>
          <w:lang w:val="hy-AM"/>
        </w:rPr>
        <w:t>ԵՐԵՎԱՆ</w:t>
      </w:r>
      <w:r w:rsidR="003B2437" w:rsidRPr="00F95E16">
        <w:rPr>
          <w:rFonts w:ascii="Sylfaen" w:hAnsi="Sylfaen" w:cstheme="minorHAnsi"/>
          <w:sz w:val="22"/>
          <w:szCs w:val="22"/>
          <w:lang w:val="hy-AM"/>
        </w:rPr>
        <w:t>.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2D4744" w:rsidRPr="00F95E16">
        <w:rPr>
          <w:rFonts w:ascii="Sylfaen" w:hAnsi="Sylfaen" w:cstheme="minorHAnsi"/>
          <w:sz w:val="22"/>
          <w:szCs w:val="22"/>
          <w:lang w:val="hy-AM"/>
        </w:rPr>
        <w:t>ՄԱԿ-ի Պարենի համաշխարհային ծրագիրը (ՊՀԾ)</w:t>
      </w:r>
      <w:r w:rsidR="00F641C0" w:rsidRPr="00F95E16">
        <w:rPr>
          <w:rFonts w:ascii="Sylfaen" w:hAnsi="Sylfaen" w:cstheme="minorHAnsi"/>
          <w:sz w:val="22"/>
          <w:szCs w:val="22"/>
          <w:lang w:val="hy-AM"/>
        </w:rPr>
        <w:t>, համագործակցելով ՀՀ</w:t>
      </w:r>
      <w:r w:rsidR="002D4744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Pr="00F95E16">
        <w:rPr>
          <w:rFonts w:ascii="Sylfaen" w:hAnsi="Sylfaen" w:cstheme="minorHAnsi"/>
          <w:sz w:val="22"/>
          <w:szCs w:val="22"/>
          <w:lang w:val="hy-AM"/>
        </w:rPr>
        <w:t>Աշխատանքի և սոցիալական հարցերի նախարարության հետ</w:t>
      </w:r>
      <w:r w:rsidR="00F641C0" w:rsidRPr="00F95E16">
        <w:rPr>
          <w:rFonts w:ascii="Sylfaen" w:hAnsi="Sylfaen" w:cstheme="minorHAnsi"/>
          <w:sz w:val="22"/>
          <w:szCs w:val="22"/>
          <w:lang w:val="hy-AM"/>
        </w:rPr>
        <w:t xml:space="preserve">, </w:t>
      </w:r>
      <w:r w:rsidRPr="00F95E16">
        <w:rPr>
          <w:rFonts w:ascii="Sylfaen" w:hAnsi="Sylfaen" w:cstheme="minorHAnsi"/>
          <w:sz w:val="22"/>
          <w:szCs w:val="22"/>
          <w:lang w:val="hy-AM"/>
        </w:rPr>
        <w:t>մեկնարկ</w:t>
      </w:r>
      <w:r w:rsidR="00F641C0" w:rsidRPr="00F95E16">
        <w:rPr>
          <w:rFonts w:ascii="Sylfaen" w:hAnsi="Sylfaen" w:cstheme="minorHAnsi"/>
          <w:sz w:val="22"/>
          <w:szCs w:val="22"/>
          <w:lang w:val="hy-AM"/>
        </w:rPr>
        <w:t>ել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 է </w:t>
      </w:r>
      <w:r w:rsidR="002D4744" w:rsidRPr="00F95E16">
        <w:rPr>
          <w:rFonts w:ascii="Sylfaen" w:hAnsi="Sylfaen" w:cstheme="minorHAnsi"/>
          <w:sz w:val="22"/>
          <w:szCs w:val="22"/>
          <w:lang w:val="hy-AM"/>
        </w:rPr>
        <w:t xml:space="preserve">դրամական 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օգնության ծրագիր Լեռնային Ղարաբաղից </w:t>
      </w:r>
      <w:r w:rsidR="00F641C0" w:rsidRPr="00F95E16">
        <w:rPr>
          <w:rFonts w:ascii="Sylfaen" w:hAnsi="Sylfaen" w:cstheme="minorHAnsi"/>
          <w:sz w:val="22"/>
          <w:szCs w:val="22"/>
          <w:lang w:val="hy-AM"/>
        </w:rPr>
        <w:t xml:space="preserve">Հայաստան 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տեղահանված </w:t>
      </w:r>
      <w:r w:rsidR="00F641C0" w:rsidRPr="00F95E16">
        <w:rPr>
          <w:rFonts w:ascii="Sylfaen" w:hAnsi="Sylfaen" w:cstheme="minorHAnsi"/>
          <w:sz w:val="22"/>
          <w:szCs w:val="22"/>
          <w:lang w:val="hy-AM"/>
        </w:rPr>
        <w:t>մարդկանց համար՝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2D4744" w:rsidRPr="00F95E16">
        <w:rPr>
          <w:rFonts w:ascii="Sylfaen" w:hAnsi="Sylfaen" w:cstheme="minorHAnsi"/>
          <w:sz w:val="22"/>
          <w:szCs w:val="22"/>
          <w:lang w:val="hy-AM"/>
        </w:rPr>
        <w:t xml:space="preserve">մինչև հունիսի վերջ </w:t>
      </w:r>
      <w:r w:rsidR="00F641C0" w:rsidRPr="00F95E16">
        <w:rPr>
          <w:rFonts w:ascii="Sylfaen" w:hAnsi="Sylfaen" w:cstheme="minorHAnsi"/>
          <w:sz w:val="22"/>
          <w:szCs w:val="22"/>
          <w:lang w:val="hy-AM"/>
        </w:rPr>
        <w:t>նրանց</w:t>
      </w:r>
      <w:r w:rsidR="002D4744" w:rsidRPr="00F95E16">
        <w:rPr>
          <w:rFonts w:ascii="Sylfaen" w:hAnsi="Sylfaen" w:cstheme="minorHAnsi"/>
          <w:sz w:val="22"/>
          <w:szCs w:val="22"/>
          <w:lang w:val="hy-AM"/>
        </w:rPr>
        <w:t xml:space="preserve"> սննդի </w:t>
      </w:r>
      <w:r w:rsidR="00F641C0" w:rsidRPr="00F95E16">
        <w:rPr>
          <w:rFonts w:ascii="Sylfaen" w:hAnsi="Sylfaen" w:cstheme="minorHAnsi"/>
          <w:sz w:val="22"/>
          <w:szCs w:val="22"/>
          <w:lang w:val="hy-AM"/>
        </w:rPr>
        <w:t>կարիքները հոգալու նպատակով</w:t>
      </w:r>
      <w:r w:rsidRPr="00F95E16">
        <w:rPr>
          <w:rFonts w:ascii="Sylfaen" w:hAnsi="Sylfaen" w:cstheme="minorHAnsi"/>
          <w:sz w:val="22"/>
          <w:szCs w:val="22"/>
          <w:lang w:val="hy-AM"/>
        </w:rPr>
        <w:t>:</w:t>
      </w:r>
    </w:p>
    <w:p w14:paraId="612510FE" w14:textId="77777777" w:rsidR="00F95E16" w:rsidRDefault="00F641C0" w:rsidP="00F95E16">
      <w:pPr>
        <w:spacing w:before="100" w:beforeAutospacing="1" w:after="100" w:afterAutospacing="1"/>
        <w:ind w:left="-1134"/>
        <w:textAlignment w:val="top"/>
        <w:rPr>
          <w:rFonts w:ascii="Times New Roman" w:hAnsi="Times New Roman"/>
          <w:color w:val="000000"/>
          <w:sz w:val="20"/>
          <w:szCs w:val="20"/>
          <w:lang w:val="hy-AM" w:eastAsia="en-GB"/>
        </w:rPr>
      </w:pPr>
      <w:r w:rsidRPr="00F95E16">
        <w:rPr>
          <w:rFonts w:ascii="Sylfaen" w:hAnsi="Sylfaen" w:cstheme="minorHAnsi"/>
          <w:sz w:val="22"/>
          <w:szCs w:val="22"/>
          <w:lang w:val="hy-AM"/>
        </w:rPr>
        <w:t>ՊՀԾ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-</w:t>
      </w:r>
      <w:r w:rsidR="00847BC8" w:rsidRPr="00F95E16">
        <w:rPr>
          <w:rFonts w:ascii="Sylfaen" w:hAnsi="Sylfaen" w:cstheme="minorHAnsi"/>
          <w:sz w:val="22"/>
          <w:szCs w:val="22"/>
          <w:lang w:val="hy-AM"/>
        </w:rPr>
        <w:t>ն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 անապահով մարդկանց </w:t>
      </w:r>
      <w:r w:rsidR="00847BC8" w:rsidRPr="00F95E16">
        <w:rPr>
          <w:rFonts w:ascii="Sylfaen" w:hAnsi="Sylfaen" w:cstheme="minorHAnsi"/>
          <w:sz w:val="22"/>
          <w:szCs w:val="22"/>
          <w:lang w:val="hy-AM"/>
        </w:rPr>
        <w:t>աջակցություն է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847BC8" w:rsidRPr="00F95E16">
        <w:rPr>
          <w:rFonts w:ascii="Sylfaen" w:hAnsi="Sylfaen" w:cstheme="minorHAnsi"/>
          <w:sz w:val="22"/>
          <w:szCs w:val="22"/>
          <w:lang w:val="hy-AM"/>
        </w:rPr>
        <w:t>տրամադր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ում</w:t>
      </w:r>
      <w:r w:rsidR="00451831" w:rsidRPr="00F95E16">
        <w:rPr>
          <w:rFonts w:ascii="Sylfaen" w:hAnsi="Sylfaen" w:cstheme="minorHAnsi"/>
          <w:sz w:val="22"/>
          <w:szCs w:val="22"/>
          <w:lang w:val="hy-AM"/>
        </w:rPr>
        <w:t xml:space="preserve"> Եվրոպական հանձնաժողովի մարդասիրական </w:t>
      </w:r>
      <w:r w:rsidR="00657230" w:rsidRPr="00F95E16">
        <w:rPr>
          <w:rFonts w:ascii="Sylfaen" w:hAnsi="Sylfaen" w:cstheme="minorHAnsi"/>
          <w:sz w:val="22"/>
          <w:szCs w:val="22"/>
          <w:lang w:val="hy-AM"/>
        </w:rPr>
        <w:t>օգնության և քաղաքացիական պաշտպանության հարցերով գլխավոր վարչությ</w:t>
      </w:r>
      <w:r w:rsidR="00847BC8" w:rsidRPr="00F95E16">
        <w:rPr>
          <w:rFonts w:ascii="Sylfaen" w:hAnsi="Sylfaen" w:cstheme="minorHAnsi"/>
          <w:sz w:val="22"/>
          <w:szCs w:val="22"/>
          <w:lang w:val="hy-AM"/>
        </w:rPr>
        <w:t>ա</w:t>
      </w:r>
      <w:r w:rsidR="00657230" w:rsidRPr="00F95E16">
        <w:rPr>
          <w:rFonts w:ascii="Sylfaen" w:hAnsi="Sylfaen" w:cstheme="minorHAnsi"/>
          <w:sz w:val="22"/>
          <w:szCs w:val="22"/>
          <w:lang w:val="hy-AM"/>
        </w:rPr>
        <w:t>ն</w:t>
      </w:r>
      <w:r w:rsidR="00743435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(ECHO), Միացյալ Նահանգների միջազգային զարգացման գործակալության (USAID), Ֆրանսիայի կառավարության և Ֆլանդրիայի կառավարության </w:t>
      </w:r>
      <w:r w:rsidR="00847BC8" w:rsidRPr="00F95E16">
        <w:rPr>
          <w:rFonts w:ascii="Sylfaen" w:hAnsi="Sylfaen" w:cstheme="minorHAnsi"/>
          <w:sz w:val="22"/>
          <w:szCs w:val="22"/>
          <w:lang w:val="hy-AM"/>
        </w:rPr>
        <w:t xml:space="preserve">կողմից տրամադրված 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ֆինանսական աջակցության</w:t>
      </w:r>
      <w:r w:rsidR="00847BC8" w:rsidRPr="00F95E16">
        <w:rPr>
          <w:rFonts w:ascii="Sylfaen" w:hAnsi="Sylfaen" w:cstheme="minorHAnsi"/>
          <w:sz w:val="22"/>
          <w:szCs w:val="22"/>
          <w:lang w:val="hy-AM"/>
        </w:rPr>
        <w:t xml:space="preserve"> շնորհիվ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: </w:t>
      </w:r>
      <w:r w:rsidR="00743435" w:rsidRPr="00F95E16">
        <w:rPr>
          <w:rFonts w:ascii="Sylfaen" w:hAnsi="Sylfaen" w:cstheme="minorHAnsi"/>
          <w:sz w:val="22"/>
          <w:szCs w:val="22"/>
          <w:lang w:val="hy-AM"/>
        </w:rPr>
        <w:t>ՊՀԾ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-ն ապրիլից հունիս ամիսներին կտրամադրի </w:t>
      </w:r>
      <w:r w:rsidR="00743435" w:rsidRPr="00F95E16">
        <w:rPr>
          <w:rFonts w:ascii="Sylfaen" w:hAnsi="Sylfaen" w:cstheme="minorHAnsi"/>
          <w:sz w:val="22"/>
          <w:szCs w:val="22"/>
          <w:lang w:val="hy-AM"/>
        </w:rPr>
        <w:t xml:space="preserve">ամենամսյա 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դրամական փոխանցումներ այն տեղահանված </w:t>
      </w:r>
      <w:r w:rsidR="00743435" w:rsidRPr="00F95E16">
        <w:rPr>
          <w:rFonts w:ascii="Sylfaen" w:hAnsi="Sylfaen" w:cstheme="minorHAnsi"/>
          <w:sz w:val="22"/>
          <w:szCs w:val="22"/>
          <w:lang w:val="hy-AM"/>
        </w:rPr>
        <w:t>մարդկանց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, ովքեր արդեն գրանցվ</w:t>
      </w:r>
      <w:r w:rsidR="006A0653" w:rsidRPr="00F95E16">
        <w:rPr>
          <w:rFonts w:ascii="Sylfaen" w:hAnsi="Sylfaen" w:cstheme="minorHAnsi"/>
          <w:sz w:val="22"/>
          <w:szCs w:val="22"/>
          <w:lang w:val="hy-AM"/>
        </w:rPr>
        <w:t>ած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 են Կառավարության հարթակում և գտնվում են Հայաստանում:</w:t>
      </w:r>
    </w:p>
    <w:p w14:paraId="44E5DDCA" w14:textId="77777777" w:rsidR="00F95E16" w:rsidRDefault="006A0653" w:rsidP="00F95E16">
      <w:pPr>
        <w:spacing w:before="100" w:beforeAutospacing="1" w:after="100" w:afterAutospacing="1"/>
        <w:ind w:left="-1134"/>
        <w:textAlignment w:val="top"/>
        <w:rPr>
          <w:rFonts w:ascii="Times New Roman" w:hAnsi="Times New Roman"/>
          <w:color w:val="000000"/>
          <w:sz w:val="20"/>
          <w:szCs w:val="20"/>
          <w:lang w:val="hy-AM" w:eastAsia="en-GB"/>
        </w:rPr>
      </w:pPr>
      <w:r w:rsidRPr="00F95E16">
        <w:rPr>
          <w:rFonts w:ascii="Sylfaen" w:hAnsi="Sylfaen" w:cstheme="minorHAnsi"/>
          <w:sz w:val="22"/>
          <w:szCs w:val="22"/>
          <w:lang w:val="hy-AM"/>
        </w:rPr>
        <w:t>Դ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րամական օգնությունը կօգնի տեղահանվածներին գնել 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>տարատեսակ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 xml:space="preserve">սնունդ, որպեսզի 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 xml:space="preserve">նրանք 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>ունենան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 xml:space="preserve">հավասարակշռված 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սննդակարգ: Աջակցությունը համահունչ է Հ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>Հ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 կառավարության և նրա գործընկերների կողմից ձեռնարկված ազգային ջանքերին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>, որոնք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 xml:space="preserve">միտված են 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աջակց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 xml:space="preserve">ելու 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այն մարդկանց, 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>ում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>պարենային անվտանգությ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>ու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>ն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>ը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>բացասական ազդեցություն է կրել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 xml:space="preserve"> հակամարտությ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>ա</w:t>
      </w:r>
      <w:r w:rsidR="003017F8" w:rsidRPr="00F95E16">
        <w:rPr>
          <w:rFonts w:ascii="Sylfaen" w:hAnsi="Sylfaen" w:cstheme="minorHAnsi"/>
          <w:sz w:val="22"/>
          <w:szCs w:val="22"/>
          <w:lang w:val="hy-AM"/>
        </w:rPr>
        <w:t>ն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 xml:space="preserve"> արդյունքում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: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</w:p>
    <w:p w14:paraId="16BFF9C4" w14:textId="77777777" w:rsidR="00F95E16" w:rsidRDefault="00AF7C95" w:rsidP="00F95E16">
      <w:pPr>
        <w:spacing w:before="100" w:beforeAutospacing="1" w:after="100" w:afterAutospacing="1"/>
        <w:ind w:left="-1134"/>
        <w:textAlignment w:val="top"/>
        <w:rPr>
          <w:rFonts w:ascii="Times New Roman" w:hAnsi="Times New Roman"/>
          <w:color w:val="000000"/>
          <w:sz w:val="20"/>
          <w:szCs w:val="20"/>
          <w:lang w:val="hy-AM" w:eastAsia="en-GB"/>
        </w:rPr>
      </w:pPr>
      <w:r w:rsidRPr="00F95E16">
        <w:rPr>
          <w:rFonts w:ascii="Sylfaen" w:hAnsi="Sylfaen" w:cstheme="minorHAnsi"/>
          <w:sz w:val="22"/>
          <w:szCs w:val="22"/>
          <w:lang w:val="hy-AM"/>
        </w:rPr>
        <w:t>«Մենք երախտապարտ ենք մեր գործընկերների</w:t>
      </w:r>
      <w:r w:rsidR="006A0653" w:rsidRPr="00F95E16">
        <w:rPr>
          <w:rFonts w:ascii="Sylfaen" w:hAnsi="Sylfaen" w:cstheme="minorHAnsi"/>
          <w:sz w:val="22"/>
          <w:szCs w:val="22"/>
          <w:lang w:val="hy-AM"/>
        </w:rPr>
        <w:t>ն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 առատաձեռն ներդրման համար, որոնք օգնում են Հայաստան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 xml:space="preserve"> տեղահանված մարդկանց 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բավարարել իրենց սննդի հիմնական կարիքները և 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>քաղցած չմնալ»,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- ասում է 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 xml:space="preserve">Հայաստանում </w:t>
      </w:r>
      <w:r w:rsidRPr="00F95E16">
        <w:rPr>
          <w:rFonts w:ascii="Sylfaen" w:hAnsi="Sylfaen" w:cstheme="minorHAnsi"/>
          <w:sz w:val="22"/>
          <w:szCs w:val="22"/>
          <w:lang w:val="hy-AM"/>
        </w:rPr>
        <w:t>ՊՀ</w:t>
      </w:r>
      <w:r w:rsidR="006A0653" w:rsidRPr="00F95E16">
        <w:rPr>
          <w:rFonts w:ascii="Sylfaen" w:hAnsi="Sylfaen" w:cstheme="minorHAnsi"/>
          <w:sz w:val="22"/>
          <w:szCs w:val="22"/>
          <w:lang w:val="hy-AM"/>
        </w:rPr>
        <w:t>Ծ</w:t>
      </w:r>
      <w:r w:rsidRPr="00F95E16">
        <w:rPr>
          <w:rFonts w:ascii="Sylfaen" w:hAnsi="Sylfaen" w:cstheme="minorHAnsi"/>
          <w:sz w:val="22"/>
          <w:szCs w:val="22"/>
          <w:lang w:val="hy-AM"/>
        </w:rPr>
        <w:t>-ի ներկայացուցիչ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>, տնօրեն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 Ելենա Միլեսովիչը: «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>Մ</w:t>
      </w:r>
      <w:r w:rsidRPr="00F95E16">
        <w:rPr>
          <w:rFonts w:ascii="Sylfaen" w:hAnsi="Sylfaen" w:cstheme="minorHAnsi"/>
          <w:sz w:val="22"/>
          <w:szCs w:val="22"/>
          <w:lang w:val="hy-AM"/>
        </w:rPr>
        <w:t>արդասիրական օգնություն</w:t>
      </w:r>
      <w:r w:rsidR="006A0653" w:rsidRPr="00F95E16">
        <w:rPr>
          <w:rFonts w:ascii="Sylfaen" w:hAnsi="Sylfaen" w:cstheme="minorHAnsi"/>
          <w:sz w:val="22"/>
          <w:szCs w:val="22"/>
          <w:lang w:val="hy-AM"/>
        </w:rPr>
        <w:t xml:space="preserve">ն </w:t>
      </w:r>
      <w:r w:rsidR="007D2A69" w:rsidRPr="00F95E16">
        <w:rPr>
          <w:rFonts w:ascii="Sylfaen" w:hAnsi="Sylfaen" w:cstheme="minorHAnsi"/>
          <w:sz w:val="22"/>
          <w:szCs w:val="22"/>
          <w:lang w:val="hy-AM"/>
        </w:rPr>
        <w:t>ա</w:t>
      </w:r>
      <w:r w:rsidR="006A0653" w:rsidRPr="00F95E16">
        <w:rPr>
          <w:rFonts w:ascii="Sylfaen" w:hAnsi="Sylfaen" w:cstheme="minorHAnsi"/>
          <w:sz w:val="22"/>
          <w:szCs w:val="22"/>
          <w:lang w:val="hy-AM"/>
        </w:rPr>
        <w:t>նհրաժեշտ է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, որպեսզի ընտանիքները </w:t>
      </w:r>
      <w:r w:rsidR="005E69BA" w:rsidRPr="00F95E16">
        <w:rPr>
          <w:rFonts w:ascii="Sylfaen" w:hAnsi="Sylfaen" w:cstheme="minorHAnsi"/>
          <w:sz w:val="22"/>
          <w:szCs w:val="22"/>
          <w:lang w:val="hy-AM"/>
        </w:rPr>
        <w:t>զերծ մնան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5E69BA" w:rsidRPr="00F95E16">
        <w:rPr>
          <w:rFonts w:ascii="Sylfaen" w:hAnsi="Sylfaen" w:cstheme="minorHAnsi"/>
          <w:sz w:val="22"/>
          <w:szCs w:val="22"/>
          <w:lang w:val="hy-AM"/>
        </w:rPr>
        <w:t xml:space="preserve">գոյատևման </w:t>
      </w:r>
      <w:r w:rsidRPr="00F95E16">
        <w:rPr>
          <w:rFonts w:ascii="Sylfaen" w:hAnsi="Sylfaen" w:cstheme="minorHAnsi"/>
          <w:sz w:val="22"/>
          <w:szCs w:val="22"/>
          <w:lang w:val="hy-AM"/>
        </w:rPr>
        <w:t>բացասական մեխանիզմներ</w:t>
      </w:r>
      <w:r w:rsidR="005E69BA" w:rsidRPr="00F95E16">
        <w:rPr>
          <w:rFonts w:ascii="Sylfaen" w:hAnsi="Sylfaen" w:cstheme="minorHAnsi"/>
          <w:sz w:val="22"/>
          <w:szCs w:val="22"/>
          <w:lang w:val="hy-AM"/>
        </w:rPr>
        <w:t>ից</w:t>
      </w:r>
      <w:r w:rsidRPr="00F95E16">
        <w:rPr>
          <w:rFonts w:ascii="Sylfaen" w:hAnsi="Sylfaen" w:cstheme="minorHAnsi"/>
          <w:sz w:val="22"/>
          <w:szCs w:val="22"/>
          <w:lang w:val="hy-AM"/>
        </w:rPr>
        <w:t>, ինչպիսիք են՝ քիչ ուտելը, կամ</w:t>
      </w:r>
      <w:r w:rsidR="005E69BA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Pr="00F95E16">
        <w:rPr>
          <w:rFonts w:ascii="Sylfaen" w:hAnsi="Sylfaen" w:cstheme="minorHAnsi"/>
          <w:sz w:val="22"/>
          <w:szCs w:val="22"/>
          <w:lang w:val="hy-AM"/>
        </w:rPr>
        <w:t>սնունդ գնելու համար</w:t>
      </w:r>
      <w:r w:rsidR="005E69BA" w:rsidRPr="00F95E16">
        <w:rPr>
          <w:rFonts w:ascii="Sylfaen" w:hAnsi="Sylfaen" w:cstheme="minorHAnsi"/>
          <w:sz w:val="22"/>
          <w:szCs w:val="22"/>
          <w:lang w:val="hy-AM"/>
        </w:rPr>
        <w:t xml:space="preserve"> գումար փոխառելը</w:t>
      </w:r>
      <w:r w:rsidRPr="00F95E16">
        <w:rPr>
          <w:rFonts w:ascii="Sylfaen" w:hAnsi="Sylfaen" w:cstheme="minorHAnsi"/>
          <w:sz w:val="22"/>
          <w:szCs w:val="22"/>
          <w:lang w:val="hy-AM"/>
        </w:rPr>
        <w:t>: Սա ծայրաստիճան ողջունելի աջակցություն է, որը կօգնի շատ ընտանիքների ծայրը ծայրին հասցնել այս դժվարին ժամանակներում»:</w:t>
      </w:r>
      <w:r w:rsidR="006A0653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</w:p>
    <w:p w14:paraId="66AED6DD" w14:textId="77777777" w:rsidR="00F95E16" w:rsidRDefault="003B2437" w:rsidP="00F95E16">
      <w:pPr>
        <w:spacing w:before="100" w:beforeAutospacing="1" w:after="100" w:afterAutospacing="1"/>
        <w:ind w:left="-1134"/>
        <w:textAlignment w:val="top"/>
        <w:rPr>
          <w:rFonts w:ascii="Sylfaen" w:hAnsi="Sylfaen" w:cstheme="minorHAnsi"/>
          <w:sz w:val="22"/>
          <w:szCs w:val="22"/>
          <w:lang w:val="hy-AM"/>
        </w:rPr>
      </w:pPr>
      <w:r w:rsidRPr="00F95E16">
        <w:rPr>
          <w:rFonts w:ascii="Sylfaen" w:hAnsi="Sylfaen" w:cstheme="minorHAnsi"/>
          <w:sz w:val="22"/>
          <w:szCs w:val="22"/>
          <w:lang w:val="hy-AM"/>
        </w:rPr>
        <w:t>ՊՀԾ-ի աջակցությունից օգտվող Հայաստանյան շահառուների համար ստեղծվել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 է հետադարձ կապի մեխանիզմ</w:t>
      </w:r>
      <w:r w:rsidRPr="00F95E16">
        <w:rPr>
          <w:rFonts w:ascii="Sylfaen" w:hAnsi="Sylfaen" w:cstheme="minorHAnsi"/>
          <w:sz w:val="22"/>
          <w:szCs w:val="22"/>
          <w:lang w:val="hy-AM"/>
        </w:rPr>
        <w:t>, որն ապահովում է ուղիղ կապ ՊՀԾ-ի հետ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: Շահառուները կարող են զանգահարել 096 120 400 հեռախոսահամարով և գրել</w:t>
      </w:r>
      <w:r w:rsidR="005E69BA" w:rsidRPr="00F95E16">
        <w:rPr>
          <w:rFonts w:ascii="Sylfaen" w:hAnsi="Sylfaen" w:cstheme="minorHAnsi"/>
          <w:sz w:val="22"/>
          <w:szCs w:val="22"/>
          <w:lang w:val="hy-AM"/>
        </w:rPr>
        <w:t xml:space="preserve"> 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armenia.BFM@wfp.org</w:t>
      </w:r>
      <w:r w:rsidR="005E69BA" w:rsidRPr="00F95E16">
        <w:rPr>
          <w:rFonts w:ascii="Sylfaen" w:hAnsi="Sylfaen" w:cstheme="minorHAnsi"/>
          <w:sz w:val="22"/>
          <w:szCs w:val="22"/>
          <w:lang w:val="hy-AM"/>
        </w:rPr>
        <w:t xml:space="preserve"> էլեկտրոնային հասցեին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` դրամական օգնության հետ կապված հետադարձ կապ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 հաստատելու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, դիմումներ ներկայացնելու կամ բողոքներ</w:t>
      </w:r>
      <w:r w:rsidRPr="00F95E16">
        <w:rPr>
          <w:rFonts w:ascii="Sylfaen" w:hAnsi="Sylfaen" w:cstheme="minorHAnsi"/>
          <w:sz w:val="22"/>
          <w:szCs w:val="22"/>
          <w:lang w:val="hy-AM"/>
        </w:rPr>
        <w:t>ի առկայության դեպքում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: Սա </w:t>
      </w:r>
      <w:r w:rsidRPr="00F95E16">
        <w:rPr>
          <w:rFonts w:ascii="Sylfaen" w:hAnsi="Sylfaen" w:cstheme="minorHAnsi"/>
          <w:sz w:val="22"/>
          <w:szCs w:val="22"/>
          <w:lang w:val="hy-AM"/>
        </w:rPr>
        <w:t>ՊՀԾ-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 xml:space="preserve">ին </w:t>
      </w:r>
      <w:r w:rsidRPr="00F95E16">
        <w:rPr>
          <w:rFonts w:ascii="Sylfaen" w:hAnsi="Sylfaen" w:cstheme="minorHAnsi"/>
          <w:sz w:val="22"/>
          <w:szCs w:val="22"/>
          <w:lang w:val="hy-AM"/>
        </w:rPr>
        <w:t xml:space="preserve">հնարավորություն կտա անդրադառնալ 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մտահոգություններ</w:t>
      </w:r>
      <w:r w:rsidRPr="00F95E16">
        <w:rPr>
          <w:rFonts w:ascii="Sylfaen" w:hAnsi="Sylfaen" w:cstheme="minorHAnsi"/>
          <w:sz w:val="22"/>
          <w:szCs w:val="22"/>
          <w:lang w:val="hy-AM"/>
        </w:rPr>
        <w:t>ի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ն ու հարցումներ</w:t>
      </w:r>
      <w:r w:rsidRPr="00F95E16">
        <w:rPr>
          <w:rFonts w:ascii="Sylfaen" w:hAnsi="Sylfaen" w:cstheme="minorHAnsi"/>
          <w:sz w:val="22"/>
          <w:szCs w:val="22"/>
          <w:lang w:val="hy-AM"/>
        </w:rPr>
        <w:t>ին</w:t>
      </w:r>
      <w:r w:rsidR="00AF7C95" w:rsidRPr="00F95E16">
        <w:rPr>
          <w:rFonts w:ascii="Sylfaen" w:hAnsi="Sylfaen" w:cstheme="minorHAnsi"/>
          <w:sz w:val="22"/>
          <w:szCs w:val="22"/>
          <w:lang w:val="hy-AM"/>
        </w:rPr>
        <w:t>:</w:t>
      </w:r>
    </w:p>
    <w:p w14:paraId="2BA4D21E" w14:textId="23509A19" w:rsidR="00F95E16" w:rsidRPr="00EF1925" w:rsidRDefault="00F95E16" w:rsidP="00F95E16">
      <w:pPr>
        <w:spacing w:before="100" w:beforeAutospacing="1" w:after="100" w:afterAutospacing="1"/>
        <w:ind w:left="-1134"/>
        <w:textAlignment w:val="top"/>
        <w:rPr>
          <w:rFonts w:ascii="Sylfaen" w:hAnsi="Sylfaen" w:cstheme="minorHAnsi"/>
          <w:sz w:val="22"/>
          <w:szCs w:val="22"/>
          <w:lang w:val="en-US"/>
        </w:rPr>
      </w:pPr>
      <w:r>
        <w:rPr>
          <w:rFonts w:ascii="Sylfaen" w:hAnsi="Sylfaen" w:cstheme="minorHAnsi"/>
          <w:sz w:val="22"/>
          <w:szCs w:val="22"/>
          <w:lang w:val="ru-RU"/>
        </w:rPr>
        <w:t>***</w:t>
      </w:r>
    </w:p>
    <w:p w14:paraId="1113416E" w14:textId="570A7C91" w:rsidR="000E732B" w:rsidRPr="00EF1925" w:rsidRDefault="000E713B" w:rsidP="00EF1925">
      <w:pPr>
        <w:spacing w:before="100" w:beforeAutospacing="1" w:after="100" w:afterAutospacing="1"/>
        <w:ind w:left="-1134"/>
        <w:textAlignment w:val="top"/>
        <w:rPr>
          <w:rFonts w:ascii="Sylfaen" w:hAnsi="Sylfaen" w:cstheme="minorHAnsi"/>
          <w:sz w:val="22"/>
          <w:szCs w:val="22"/>
          <w:lang w:val="hy-AM"/>
        </w:rPr>
      </w:pPr>
      <w:r w:rsidRPr="00F95E16">
        <w:rPr>
          <w:rFonts w:ascii="Sylfaen" w:hAnsi="Sylfaen" w:cstheme="minorHAnsi"/>
          <w:sz w:val="22"/>
          <w:szCs w:val="22"/>
          <w:lang w:val="hy-AM"/>
        </w:rPr>
        <w:lastRenderedPageBreak/>
        <w:t>ՄԱԿ-ի Պարենի համաշխարհային ծրագիրը 2020թ</w:t>
      </w:r>
      <w:r w:rsidRPr="00F95E16">
        <w:rPr>
          <w:rFonts w:ascii="Times New Roman" w:hAnsi="Times New Roman"/>
          <w:sz w:val="22"/>
          <w:szCs w:val="22"/>
          <w:lang w:val="hy-AM"/>
        </w:rPr>
        <w:t>․</w:t>
      </w:r>
      <w:r w:rsidRPr="00F95E16">
        <w:rPr>
          <w:rFonts w:ascii="Sylfaen" w:hAnsi="Sylfaen" w:cstheme="minorHAnsi"/>
          <w:sz w:val="22"/>
          <w:szCs w:val="22"/>
          <w:lang w:val="hy-AM"/>
        </w:rPr>
        <w:t>-ի Խաղաղության Նոբելյան մրցանակի դափնեկիր է: Մենք աշխարհի ամենամեծ մարդասիրական կազմակերպությունն ենք, որը կյանքեր է փրկում արտակարգ իրավիճակներում և օգտագործում է պարենային օգնություն ՝ խաղաղության, կայունության և բարգավաճման ուղի կառուցելու համար հակամարտությունից, աղետներից և կլիմայի փոփոխության ազդեցությունից վերականգնվող մարդկանց համար: </w:t>
      </w:r>
    </w:p>
    <w:p w14:paraId="00585938" w14:textId="77777777" w:rsidR="00375F48" w:rsidRPr="002F74F6" w:rsidRDefault="00375F48" w:rsidP="002F74F6">
      <w:pPr>
        <w:rPr>
          <w:rFonts w:ascii="Sylfaen" w:hAnsi="Sylfaen" w:cstheme="minorHAnsi"/>
          <w:sz w:val="22"/>
          <w:szCs w:val="22"/>
        </w:rPr>
      </w:pPr>
    </w:p>
    <w:p w14:paraId="586369BF" w14:textId="77777777" w:rsidR="00375F48" w:rsidRPr="003B2437" w:rsidRDefault="00375F48" w:rsidP="00FF4BED">
      <w:pPr>
        <w:autoSpaceDE w:val="0"/>
        <w:autoSpaceDN w:val="0"/>
        <w:adjustRightInd w:val="0"/>
        <w:ind w:left="-993"/>
        <w:jc w:val="center"/>
        <w:rPr>
          <w:rFonts w:ascii="Sylfaen" w:hAnsi="Sylfaen" w:cs="Open Sans"/>
          <w:sz w:val="22"/>
          <w:szCs w:val="22"/>
          <w:lang w:val="en-US" w:eastAsia="en-GB"/>
        </w:rPr>
      </w:pPr>
    </w:p>
    <w:sectPr w:rsidR="00375F48" w:rsidRPr="003B2437" w:rsidSect="001A41A5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2880" w:right="850" w:bottom="2275" w:left="2275" w:header="2549" w:footer="8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7CFC8" w14:textId="77777777" w:rsidR="00267F13" w:rsidRDefault="00267F13" w:rsidP="0084455B">
      <w:r>
        <w:separator/>
      </w:r>
    </w:p>
  </w:endnote>
  <w:endnote w:type="continuationSeparator" w:id="0">
    <w:p w14:paraId="192DA180" w14:textId="77777777" w:rsidR="00267F13" w:rsidRDefault="00267F13" w:rsidP="00844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</w:font>
  <w:font w:name="Open Sans Extra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C7A72" w14:textId="1BD421AA" w:rsidR="00846343" w:rsidRPr="00846343" w:rsidRDefault="00FA3C2E">
    <w:pPr>
      <w:pStyle w:val="Footer"/>
      <w:rPr>
        <w:rFonts w:ascii="Open Sans" w:hAnsi="Open Sans"/>
        <w:sz w:val="15"/>
        <w:szCs w:val="15"/>
      </w:rPr>
    </w:pPr>
    <w:r w:rsidRPr="0093010E">
      <w:rPr>
        <w:rFonts w:ascii="Open Sans" w:hAnsi="Open Sans"/>
        <w:sz w:val="15"/>
        <w:szCs w:val="15"/>
      </w:rPr>
      <w:t>P</w:t>
    </w:r>
    <w:r>
      <w:rPr>
        <w:rFonts w:ascii="Open Sans" w:hAnsi="Open Sans"/>
        <w:sz w:val="15"/>
        <w:szCs w:val="15"/>
      </w:rPr>
      <w:t>age</w:t>
    </w:r>
    <w:r w:rsidRPr="0093010E">
      <w:rPr>
        <w:rFonts w:ascii="Open Sans" w:hAnsi="Open Sans"/>
        <w:sz w:val="15"/>
        <w:szCs w:val="15"/>
      </w:rPr>
      <w:t xml:space="preserve"> </w:t>
    </w:r>
    <w:r w:rsidRPr="0093010E">
      <w:rPr>
        <w:rFonts w:ascii="Open Sans" w:hAnsi="Open Sans"/>
        <w:sz w:val="15"/>
        <w:szCs w:val="15"/>
      </w:rPr>
      <w:fldChar w:fldCharType="begin"/>
    </w:r>
    <w:r w:rsidRPr="0093010E">
      <w:rPr>
        <w:rFonts w:ascii="Open Sans" w:hAnsi="Open Sans"/>
        <w:sz w:val="15"/>
        <w:szCs w:val="15"/>
      </w:rPr>
      <w:instrText>PAGE  \* Arabic  \* MERGEFORMAT</w:instrText>
    </w:r>
    <w:r w:rsidRPr="0093010E">
      <w:rPr>
        <w:rFonts w:ascii="Open Sans" w:hAnsi="Open Sans"/>
        <w:sz w:val="15"/>
        <w:szCs w:val="15"/>
      </w:rPr>
      <w:fldChar w:fldCharType="separate"/>
    </w:r>
    <w:r w:rsidR="005E69BA">
      <w:rPr>
        <w:rFonts w:ascii="Open Sans" w:hAnsi="Open Sans"/>
        <w:noProof/>
        <w:sz w:val="15"/>
        <w:szCs w:val="15"/>
      </w:rPr>
      <w:t>2</w:t>
    </w:r>
    <w:r w:rsidRPr="0093010E">
      <w:rPr>
        <w:rFonts w:ascii="Open Sans" w:hAnsi="Open Sans"/>
        <w:sz w:val="15"/>
        <w:szCs w:val="15"/>
      </w:rPr>
      <w:fldChar w:fldCharType="end"/>
    </w:r>
    <w:r>
      <w:rPr>
        <w:rFonts w:ascii="Open Sans" w:hAnsi="Open Sans"/>
        <w:sz w:val="15"/>
        <w:szCs w:val="15"/>
      </w:rPr>
      <w:t xml:space="preserve"> of</w:t>
    </w:r>
    <w:r w:rsidRPr="0093010E">
      <w:rPr>
        <w:rFonts w:ascii="Open Sans" w:hAnsi="Open Sans"/>
        <w:sz w:val="15"/>
        <w:szCs w:val="15"/>
      </w:rPr>
      <w:t xml:space="preserve"> </w:t>
    </w:r>
    <w:r w:rsidRPr="0093010E">
      <w:rPr>
        <w:rFonts w:ascii="Open Sans" w:hAnsi="Open Sans"/>
        <w:sz w:val="15"/>
        <w:szCs w:val="15"/>
      </w:rPr>
      <w:fldChar w:fldCharType="begin"/>
    </w:r>
    <w:r w:rsidRPr="0093010E">
      <w:rPr>
        <w:rFonts w:ascii="Open Sans" w:hAnsi="Open Sans"/>
        <w:sz w:val="15"/>
        <w:szCs w:val="15"/>
      </w:rPr>
      <w:instrText>NUMPAGES  \* Arabic  \* MERGEFORMAT</w:instrText>
    </w:r>
    <w:r w:rsidRPr="0093010E">
      <w:rPr>
        <w:rFonts w:ascii="Open Sans" w:hAnsi="Open Sans"/>
        <w:sz w:val="15"/>
        <w:szCs w:val="15"/>
      </w:rPr>
      <w:fldChar w:fldCharType="separate"/>
    </w:r>
    <w:r w:rsidR="005E69BA">
      <w:rPr>
        <w:rFonts w:ascii="Open Sans" w:hAnsi="Open Sans"/>
        <w:noProof/>
        <w:sz w:val="15"/>
        <w:szCs w:val="15"/>
      </w:rPr>
      <w:t>2</w:t>
    </w:r>
    <w:r w:rsidRPr="0093010E">
      <w:rPr>
        <w:rFonts w:ascii="Open Sans" w:hAnsi="Open Sans"/>
        <w:sz w:val="15"/>
        <w:szCs w:val="1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05F47" w14:textId="62CE8E1F" w:rsidR="008139FC" w:rsidRPr="00375F48" w:rsidRDefault="00AC2B4D" w:rsidP="00375F48">
    <w:pPr>
      <w:pStyle w:val="Footer"/>
      <w:ind w:left="-1134"/>
      <w:rPr>
        <w:lang w:val="it-IT"/>
      </w:rPr>
    </w:pPr>
    <w:r w:rsidRPr="009817A6">
      <w:rPr>
        <w:rFonts w:ascii="Open Sans ExtraBold" w:hAnsi="Open Sans ExtraBold" w:cs="Open Sans ExtraBold"/>
        <w:b/>
        <w:bCs/>
        <w:color w:val="0078AF"/>
        <w:sz w:val="16"/>
        <w:szCs w:val="16"/>
        <w:lang w:val="it-IT"/>
      </w:rPr>
      <w:t>2020 NOBEL PEACE PRIZE</w:t>
    </w:r>
    <w:r>
      <w:rPr>
        <w:rFonts w:ascii="Open Sans" w:hAnsi="Open Sans"/>
        <w:color w:val="0077AF"/>
        <w:sz w:val="16"/>
        <w:szCs w:val="16"/>
        <w:lang w:val="it-IT"/>
      </w:rPr>
      <w:br/>
    </w:r>
    <w:r>
      <w:rPr>
        <w:rFonts w:ascii="Open Sans" w:hAnsi="Open Sans"/>
        <w:color w:val="0077AF"/>
        <w:sz w:val="16"/>
        <w:szCs w:val="16"/>
        <w:lang w:val="it-IT"/>
      </w:rPr>
      <w:br/>
    </w:r>
    <w:r w:rsidR="00375F48" w:rsidRPr="00375F48">
      <w:rPr>
        <w:rFonts w:ascii="Open Sans" w:hAnsi="Open Sans"/>
        <w:color w:val="0077AF"/>
        <w:sz w:val="16"/>
        <w:szCs w:val="16"/>
        <w:lang w:val="it-IT"/>
      </w:rPr>
      <w:t xml:space="preserve">Via Cesare Giulio Viola 68/70, 00148 Rome, Italy | T +39 06 65131 | </w:t>
    </w:r>
    <w:hyperlink r:id="rId1" w:history="1">
      <w:r w:rsidR="00375F48" w:rsidRPr="00375F48">
        <w:rPr>
          <w:rStyle w:val="Hyperlink"/>
          <w:rFonts w:ascii="Open Sans" w:hAnsi="Open Sans"/>
          <w:sz w:val="15"/>
          <w:szCs w:val="15"/>
          <w:lang w:val="it-IT"/>
        </w:rPr>
        <w:t>Twitter @WFP</w:t>
      </w:r>
    </w:hyperlink>
    <w:r w:rsidR="00375F48" w:rsidRPr="00375F48">
      <w:rPr>
        <w:rFonts w:ascii="Open Sans" w:hAnsi="Open Sans"/>
        <w:sz w:val="15"/>
        <w:szCs w:val="15"/>
        <w:lang w:val="it-IT"/>
      </w:rPr>
      <w:t xml:space="preserve"> </w:t>
    </w:r>
    <w:r w:rsidR="00375F48" w:rsidRPr="00375F48">
      <w:rPr>
        <w:rFonts w:ascii="Open Sans" w:hAnsi="Open Sans"/>
        <w:color w:val="0078AF"/>
        <w:sz w:val="15"/>
        <w:szCs w:val="15"/>
        <w:lang w:val="it-IT"/>
      </w:rPr>
      <w:t>|</w:t>
    </w:r>
    <w:r w:rsidR="00375F48" w:rsidRPr="00375F48">
      <w:rPr>
        <w:rFonts w:ascii="Open Sans" w:hAnsi="Open Sans"/>
        <w:sz w:val="15"/>
        <w:szCs w:val="15"/>
        <w:lang w:val="it-IT"/>
      </w:rPr>
      <w:t xml:space="preserve"> </w:t>
    </w:r>
    <w:hyperlink r:id="rId2" w:history="1">
      <w:r w:rsidR="00375F48" w:rsidRPr="00375F48">
        <w:rPr>
          <w:rStyle w:val="Hyperlink"/>
          <w:rFonts w:ascii="Open Sans" w:hAnsi="Open Sans"/>
          <w:sz w:val="15"/>
          <w:szCs w:val="15"/>
          <w:lang w:val="it-IT"/>
        </w:rPr>
        <w:t>WFP Media Centr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48446" w14:textId="77777777" w:rsidR="00267F13" w:rsidRDefault="00267F13" w:rsidP="0084455B">
      <w:r>
        <w:separator/>
      </w:r>
    </w:p>
  </w:footnote>
  <w:footnote w:type="continuationSeparator" w:id="0">
    <w:p w14:paraId="2B4EEF80" w14:textId="77777777" w:rsidR="00267F13" w:rsidRDefault="00267F13" w:rsidP="00844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89547" w14:textId="63BC9915" w:rsidR="00846343" w:rsidRDefault="00FA5AA6">
    <w:pPr>
      <w:pStyle w:val="Header"/>
    </w:pPr>
    <w:r>
      <w:rPr>
        <w:rFonts w:ascii="Open Sans SemiBold" w:hAnsi="Open Sans SemiBold" w:cs="Open Sans SemiBold"/>
        <w:b/>
        <w:bCs/>
        <w:noProof/>
        <w:sz w:val="17"/>
        <w:szCs w:val="17"/>
        <w:lang w:val="en-US"/>
      </w:rPr>
      <w:drawing>
        <wp:anchor distT="0" distB="0" distL="114300" distR="114300" simplePos="0" relativeHeight="251673600" behindDoc="0" locked="0" layoutInCell="1" allowOverlap="1" wp14:anchorId="37AA7433" wp14:editId="2F456332">
          <wp:simplePos x="0" y="0"/>
          <wp:positionH relativeFrom="column">
            <wp:posOffset>-814607</wp:posOffset>
          </wp:positionH>
          <wp:positionV relativeFrom="paragraph">
            <wp:posOffset>-970915</wp:posOffset>
          </wp:positionV>
          <wp:extent cx="647113" cy="667024"/>
          <wp:effectExtent l="0" t="0" r="635" b="6350"/>
          <wp:wrapNone/>
          <wp:docPr id="19" name="Picture 1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FP_NOBEL_EMBLE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113" cy="667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5904D" w14:textId="407632B4" w:rsidR="0084455B" w:rsidRPr="003747A8" w:rsidRDefault="00262428" w:rsidP="003747A8">
    <w:pPr>
      <w:pStyle w:val="Header"/>
      <w:ind w:left="-1134"/>
      <w:rPr>
        <w:rFonts w:ascii="Open Sans SemiBold" w:hAnsi="Open Sans SemiBold" w:cs="Open Sans SemiBold"/>
        <w:b/>
        <w:bCs/>
        <w:color w:val="0077AF"/>
        <w:sz w:val="17"/>
        <w:szCs w:val="17"/>
        <w:lang w:eastAsia="it-IT"/>
      </w:rPr>
    </w:pPr>
    <w:r>
      <w:rPr>
        <w:rFonts w:ascii="Open Sans SemiBold" w:hAnsi="Open Sans SemiBold" w:cs="Open Sans SemiBold"/>
        <w:b/>
        <w:bCs/>
        <w:noProof/>
        <w:sz w:val="17"/>
        <w:szCs w:val="17"/>
        <w:lang w:eastAsia="en-GB"/>
      </w:rPr>
      <w:t xml:space="preserve">                                                                     </w:t>
    </w:r>
    <w:r w:rsidR="00054E74" w:rsidRPr="003747A8">
      <w:rPr>
        <w:rFonts w:ascii="Open Sans SemiBold" w:hAnsi="Open Sans SemiBold" w:cs="Open Sans SemiBold"/>
        <w:b/>
        <w:bCs/>
        <w:noProof/>
        <w:sz w:val="17"/>
        <w:szCs w:val="17"/>
        <w:lang w:val="en-US"/>
      </w:rPr>
      <w:drawing>
        <wp:anchor distT="0" distB="0" distL="114300" distR="114300" simplePos="0" relativeHeight="251670528" behindDoc="1" locked="0" layoutInCell="1" allowOverlap="1" wp14:anchorId="5B8E8B5A" wp14:editId="1AC7D074">
          <wp:simplePos x="0" y="0"/>
          <wp:positionH relativeFrom="margin">
            <wp:posOffset>-1443990</wp:posOffset>
          </wp:positionH>
          <wp:positionV relativeFrom="paragraph">
            <wp:posOffset>-1613664</wp:posOffset>
          </wp:positionV>
          <wp:extent cx="7556050" cy="10680063"/>
          <wp:effectExtent l="0" t="0" r="0" b="0"/>
          <wp:wrapNone/>
          <wp:docPr id="20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6050" cy="106800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Open Sans SemiBold" w:hAnsi="Open Sans SemiBold" w:cs="Open Sans SemiBold"/>
        <w:b/>
        <w:bCs/>
        <w:noProof/>
        <w:sz w:val="17"/>
        <w:szCs w:val="17"/>
        <w:lang w:eastAsia="en-GB"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A855F3"/>
    <w:multiLevelType w:val="hybridMultilevel"/>
    <w:tmpl w:val="B29CA266"/>
    <w:lvl w:ilvl="0" w:tplc="3FA2BE0E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UwMTK1MDI2tDBU0lEKTi0uzszPAykwsagFAEgFGzMtAAAA"/>
    <w:docVar w:name="LW_DocType" w:val="NORMAL"/>
  </w:docVars>
  <w:rsids>
    <w:rsidRoot w:val="00230D1D"/>
    <w:rsid w:val="0000481A"/>
    <w:rsid w:val="000065C6"/>
    <w:rsid w:val="000116F2"/>
    <w:rsid w:val="00016E25"/>
    <w:rsid w:val="00023B70"/>
    <w:rsid w:val="00023E04"/>
    <w:rsid w:val="00031D90"/>
    <w:rsid w:val="00034293"/>
    <w:rsid w:val="00040BE1"/>
    <w:rsid w:val="000458BA"/>
    <w:rsid w:val="000462CD"/>
    <w:rsid w:val="000509A5"/>
    <w:rsid w:val="00051A4B"/>
    <w:rsid w:val="00054E74"/>
    <w:rsid w:val="00063031"/>
    <w:rsid w:val="0006331C"/>
    <w:rsid w:val="000820EC"/>
    <w:rsid w:val="00083633"/>
    <w:rsid w:val="000866D8"/>
    <w:rsid w:val="00090E1D"/>
    <w:rsid w:val="000A140F"/>
    <w:rsid w:val="000A1B49"/>
    <w:rsid w:val="000A318E"/>
    <w:rsid w:val="000A3779"/>
    <w:rsid w:val="000B00B0"/>
    <w:rsid w:val="000C1AF3"/>
    <w:rsid w:val="000C5042"/>
    <w:rsid w:val="000C5F5A"/>
    <w:rsid w:val="000E08FE"/>
    <w:rsid w:val="000E713B"/>
    <w:rsid w:val="000E732B"/>
    <w:rsid w:val="001008B2"/>
    <w:rsid w:val="001036A0"/>
    <w:rsid w:val="00106205"/>
    <w:rsid w:val="00106314"/>
    <w:rsid w:val="00106995"/>
    <w:rsid w:val="00106B6A"/>
    <w:rsid w:val="001175E0"/>
    <w:rsid w:val="00125E57"/>
    <w:rsid w:val="00127F8D"/>
    <w:rsid w:val="001378A9"/>
    <w:rsid w:val="0015129A"/>
    <w:rsid w:val="00151CEF"/>
    <w:rsid w:val="00155A62"/>
    <w:rsid w:val="001564DF"/>
    <w:rsid w:val="00157A7B"/>
    <w:rsid w:val="00163662"/>
    <w:rsid w:val="00170531"/>
    <w:rsid w:val="0018032B"/>
    <w:rsid w:val="00180FFB"/>
    <w:rsid w:val="001813E3"/>
    <w:rsid w:val="00184FE9"/>
    <w:rsid w:val="0019460C"/>
    <w:rsid w:val="001A41A5"/>
    <w:rsid w:val="001D28DA"/>
    <w:rsid w:val="001D39EC"/>
    <w:rsid w:val="001E012E"/>
    <w:rsid w:val="001F296C"/>
    <w:rsid w:val="001F351F"/>
    <w:rsid w:val="0020000B"/>
    <w:rsid w:val="002131BC"/>
    <w:rsid w:val="00230D1D"/>
    <w:rsid w:val="002563FC"/>
    <w:rsid w:val="00262428"/>
    <w:rsid w:val="00267DD1"/>
    <w:rsid w:val="00267F13"/>
    <w:rsid w:val="002720B7"/>
    <w:rsid w:val="00277ECF"/>
    <w:rsid w:val="002829B6"/>
    <w:rsid w:val="00284FB9"/>
    <w:rsid w:val="00285B95"/>
    <w:rsid w:val="002909ED"/>
    <w:rsid w:val="00291BB7"/>
    <w:rsid w:val="00292B62"/>
    <w:rsid w:val="002942CD"/>
    <w:rsid w:val="002A53B0"/>
    <w:rsid w:val="002A7085"/>
    <w:rsid w:val="002B015B"/>
    <w:rsid w:val="002B1145"/>
    <w:rsid w:val="002B134F"/>
    <w:rsid w:val="002B2E6D"/>
    <w:rsid w:val="002C1B6C"/>
    <w:rsid w:val="002C35F6"/>
    <w:rsid w:val="002D4744"/>
    <w:rsid w:val="002D533B"/>
    <w:rsid w:val="002D580D"/>
    <w:rsid w:val="002E45AE"/>
    <w:rsid w:val="002E4D99"/>
    <w:rsid w:val="002F0E55"/>
    <w:rsid w:val="002F1EBE"/>
    <w:rsid w:val="002F311A"/>
    <w:rsid w:val="002F74F6"/>
    <w:rsid w:val="003003A1"/>
    <w:rsid w:val="003017F8"/>
    <w:rsid w:val="00307DB1"/>
    <w:rsid w:val="00323855"/>
    <w:rsid w:val="00325127"/>
    <w:rsid w:val="00326708"/>
    <w:rsid w:val="00326DCF"/>
    <w:rsid w:val="0033099C"/>
    <w:rsid w:val="00337F22"/>
    <w:rsid w:val="00361D9D"/>
    <w:rsid w:val="00366AD9"/>
    <w:rsid w:val="00370D85"/>
    <w:rsid w:val="003747A8"/>
    <w:rsid w:val="00375BB0"/>
    <w:rsid w:val="00375F48"/>
    <w:rsid w:val="0038005B"/>
    <w:rsid w:val="00380EA2"/>
    <w:rsid w:val="003812E9"/>
    <w:rsid w:val="00383A28"/>
    <w:rsid w:val="00385BEE"/>
    <w:rsid w:val="003913A6"/>
    <w:rsid w:val="00391E57"/>
    <w:rsid w:val="003A1008"/>
    <w:rsid w:val="003A589B"/>
    <w:rsid w:val="003A59B8"/>
    <w:rsid w:val="003B2437"/>
    <w:rsid w:val="003B25FA"/>
    <w:rsid w:val="003B499C"/>
    <w:rsid w:val="003C148D"/>
    <w:rsid w:val="003D0BBF"/>
    <w:rsid w:val="003D2E50"/>
    <w:rsid w:val="003D5B78"/>
    <w:rsid w:val="003E3ADF"/>
    <w:rsid w:val="003F2D97"/>
    <w:rsid w:val="00407C12"/>
    <w:rsid w:val="0041174D"/>
    <w:rsid w:val="00422B11"/>
    <w:rsid w:val="00424656"/>
    <w:rsid w:val="00432A46"/>
    <w:rsid w:val="00436ECB"/>
    <w:rsid w:val="0044016A"/>
    <w:rsid w:val="00445C34"/>
    <w:rsid w:val="0044673E"/>
    <w:rsid w:val="00451831"/>
    <w:rsid w:val="00452F99"/>
    <w:rsid w:val="00455E8D"/>
    <w:rsid w:val="00461D1A"/>
    <w:rsid w:val="00467648"/>
    <w:rsid w:val="0047071C"/>
    <w:rsid w:val="004717FE"/>
    <w:rsid w:val="00475312"/>
    <w:rsid w:val="00477F3B"/>
    <w:rsid w:val="00477F91"/>
    <w:rsid w:val="0048271E"/>
    <w:rsid w:val="00497041"/>
    <w:rsid w:val="004A36B4"/>
    <w:rsid w:val="004A40A7"/>
    <w:rsid w:val="004A497C"/>
    <w:rsid w:val="004A69EC"/>
    <w:rsid w:val="004B7CFD"/>
    <w:rsid w:val="004D0CC7"/>
    <w:rsid w:val="004D143B"/>
    <w:rsid w:val="004D57D8"/>
    <w:rsid w:val="004D7522"/>
    <w:rsid w:val="004F272D"/>
    <w:rsid w:val="004F4833"/>
    <w:rsid w:val="004F4A4E"/>
    <w:rsid w:val="005041A5"/>
    <w:rsid w:val="0051163A"/>
    <w:rsid w:val="005210F6"/>
    <w:rsid w:val="0052136F"/>
    <w:rsid w:val="0052686D"/>
    <w:rsid w:val="00532DFD"/>
    <w:rsid w:val="00552C13"/>
    <w:rsid w:val="0055584C"/>
    <w:rsid w:val="00556E29"/>
    <w:rsid w:val="00566CF9"/>
    <w:rsid w:val="005735F5"/>
    <w:rsid w:val="005818D3"/>
    <w:rsid w:val="005844E1"/>
    <w:rsid w:val="005A7AA3"/>
    <w:rsid w:val="005B2199"/>
    <w:rsid w:val="005C045D"/>
    <w:rsid w:val="005C2DA6"/>
    <w:rsid w:val="005D0833"/>
    <w:rsid w:val="005D295A"/>
    <w:rsid w:val="005D6084"/>
    <w:rsid w:val="005E331C"/>
    <w:rsid w:val="005E62B7"/>
    <w:rsid w:val="005E69BA"/>
    <w:rsid w:val="005F171E"/>
    <w:rsid w:val="005F5267"/>
    <w:rsid w:val="005F67A6"/>
    <w:rsid w:val="005F6817"/>
    <w:rsid w:val="00612C28"/>
    <w:rsid w:val="0061321D"/>
    <w:rsid w:val="00622239"/>
    <w:rsid w:val="00636D24"/>
    <w:rsid w:val="00654140"/>
    <w:rsid w:val="00655765"/>
    <w:rsid w:val="00657230"/>
    <w:rsid w:val="00663D0E"/>
    <w:rsid w:val="00680590"/>
    <w:rsid w:val="00683045"/>
    <w:rsid w:val="006834F3"/>
    <w:rsid w:val="006955D4"/>
    <w:rsid w:val="006A0653"/>
    <w:rsid w:val="006A3DF1"/>
    <w:rsid w:val="006A5215"/>
    <w:rsid w:val="006B0465"/>
    <w:rsid w:val="006B581F"/>
    <w:rsid w:val="006C0180"/>
    <w:rsid w:val="006C74BC"/>
    <w:rsid w:val="006D128D"/>
    <w:rsid w:val="006E0A0A"/>
    <w:rsid w:val="007030D9"/>
    <w:rsid w:val="00707803"/>
    <w:rsid w:val="0071011D"/>
    <w:rsid w:val="00723DBF"/>
    <w:rsid w:val="007367DF"/>
    <w:rsid w:val="00742315"/>
    <w:rsid w:val="0074329E"/>
    <w:rsid w:val="00743435"/>
    <w:rsid w:val="0074410D"/>
    <w:rsid w:val="00747326"/>
    <w:rsid w:val="00750411"/>
    <w:rsid w:val="00750541"/>
    <w:rsid w:val="00757013"/>
    <w:rsid w:val="00760249"/>
    <w:rsid w:val="007624CA"/>
    <w:rsid w:val="00762D74"/>
    <w:rsid w:val="00766969"/>
    <w:rsid w:val="007717C0"/>
    <w:rsid w:val="007729F0"/>
    <w:rsid w:val="007738B9"/>
    <w:rsid w:val="007823F0"/>
    <w:rsid w:val="00782BC9"/>
    <w:rsid w:val="00782FAD"/>
    <w:rsid w:val="00787F6C"/>
    <w:rsid w:val="007943DA"/>
    <w:rsid w:val="007A0835"/>
    <w:rsid w:val="007B2473"/>
    <w:rsid w:val="007B48D7"/>
    <w:rsid w:val="007C250B"/>
    <w:rsid w:val="007C52B2"/>
    <w:rsid w:val="007D2A69"/>
    <w:rsid w:val="007E05C4"/>
    <w:rsid w:val="007F07AC"/>
    <w:rsid w:val="007F28E8"/>
    <w:rsid w:val="00810846"/>
    <w:rsid w:val="008127F4"/>
    <w:rsid w:val="00812E48"/>
    <w:rsid w:val="00812FAC"/>
    <w:rsid w:val="008135D4"/>
    <w:rsid w:val="008139FC"/>
    <w:rsid w:val="0082384F"/>
    <w:rsid w:val="0083119C"/>
    <w:rsid w:val="00836AD4"/>
    <w:rsid w:val="0084448E"/>
    <w:rsid w:val="0084455B"/>
    <w:rsid w:val="00846343"/>
    <w:rsid w:val="0084635F"/>
    <w:rsid w:val="00847BC8"/>
    <w:rsid w:val="00850808"/>
    <w:rsid w:val="0085154C"/>
    <w:rsid w:val="00853B89"/>
    <w:rsid w:val="00857879"/>
    <w:rsid w:val="00862131"/>
    <w:rsid w:val="008625B7"/>
    <w:rsid w:val="00862BF2"/>
    <w:rsid w:val="008663B3"/>
    <w:rsid w:val="00872849"/>
    <w:rsid w:val="0087720C"/>
    <w:rsid w:val="00893F0A"/>
    <w:rsid w:val="008940A8"/>
    <w:rsid w:val="008A4075"/>
    <w:rsid w:val="008A461D"/>
    <w:rsid w:val="008C4BEC"/>
    <w:rsid w:val="008D5F7E"/>
    <w:rsid w:val="008E4F63"/>
    <w:rsid w:val="008F1948"/>
    <w:rsid w:val="009019E8"/>
    <w:rsid w:val="00920502"/>
    <w:rsid w:val="00922690"/>
    <w:rsid w:val="009371A9"/>
    <w:rsid w:val="009472B8"/>
    <w:rsid w:val="00947643"/>
    <w:rsid w:val="00950DF1"/>
    <w:rsid w:val="00957B31"/>
    <w:rsid w:val="00960B67"/>
    <w:rsid w:val="00963BE0"/>
    <w:rsid w:val="00966851"/>
    <w:rsid w:val="0097551E"/>
    <w:rsid w:val="00977833"/>
    <w:rsid w:val="009817A6"/>
    <w:rsid w:val="00982F38"/>
    <w:rsid w:val="00993ABB"/>
    <w:rsid w:val="009B23AB"/>
    <w:rsid w:val="009B3806"/>
    <w:rsid w:val="009B6EB1"/>
    <w:rsid w:val="009C48EE"/>
    <w:rsid w:val="009D4026"/>
    <w:rsid w:val="009D7231"/>
    <w:rsid w:val="009E27BC"/>
    <w:rsid w:val="009E4FE7"/>
    <w:rsid w:val="009E62CE"/>
    <w:rsid w:val="00A01AE7"/>
    <w:rsid w:val="00A11E1F"/>
    <w:rsid w:val="00A157CF"/>
    <w:rsid w:val="00A15B8D"/>
    <w:rsid w:val="00A25903"/>
    <w:rsid w:val="00A31D46"/>
    <w:rsid w:val="00A33634"/>
    <w:rsid w:val="00A36318"/>
    <w:rsid w:val="00A37B9F"/>
    <w:rsid w:val="00A40D7F"/>
    <w:rsid w:val="00A42FF9"/>
    <w:rsid w:val="00A44CFA"/>
    <w:rsid w:val="00A45919"/>
    <w:rsid w:val="00A46CB5"/>
    <w:rsid w:val="00A505DA"/>
    <w:rsid w:val="00A54187"/>
    <w:rsid w:val="00A56D92"/>
    <w:rsid w:val="00A7015A"/>
    <w:rsid w:val="00A738E7"/>
    <w:rsid w:val="00A746B0"/>
    <w:rsid w:val="00A83DD5"/>
    <w:rsid w:val="00A90B15"/>
    <w:rsid w:val="00A975CD"/>
    <w:rsid w:val="00A97B1B"/>
    <w:rsid w:val="00AA459D"/>
    <w:rsid w:val="00AB48E3"/>
    <w:rsid w:val="00AB69B4"/>
    <w:rsid w:val="00AC1B3F"/>
    <w:rsid w:val="00AC2B4D"/>
    <w:rsid w:val="00AD65C4"/>
    <w:rsid w:val="00AE5539"/>
    <w:rsid w:val="00AF7C95"/>
    <w:rsid w:val="00B01458"/>
    <w:rsid w:val="00B10199"/>
    <w:rsid w:val="00B11B50"/>
    <w:rsid w:val="00B17B09"/>
    <w:rsid w:val="00B206BD"/>
    <w:rsid w:val="00B52C33"/>
    <w:rsid w:val="00B56761"/>
    <w:rsid w:val="00B61D03"/>
    <w:rsid w:val="00B72BBD"/>
    <w:rsid w:val="00B801F8"/>
    <w:rsid w:val="00B92C77"/>
    <w:rsid w:val="00BA66C1"/>
    <w:rsid w:val="00BA674E"/>
    <w:rsid w:val="00BB0830"/>
    <w:rsid w:val="00BB1ADB"/>
    <w:rsid w:val="00BB29A4"/>
    <w:rsid w:val="00BC0F09"/>
    <w:rsid w:val="00BC307F"/>
    <w:rsid w:val="00BC6AD7"/>
    <w:rsid w:val="00BD1852"/>
    <w:rsid w:val="00BD2BBB"/>
    <w:rsid w:val="00BD3908"/>
    <w:rsid w:val="00BE509A"/>
    <w:rsid w:val="00BF1AEB"/>
    <w:rsid w:val="00BF2BC7"/>
    <w:rsid w:val="00C030E5"/>
    <w:rsid w:val="00C05410"/>
    <w:rsid w:val="00C06243"/>
    <w:rsid w:val="00C06E8E"/>
    <w:rsid w:val="00C15A10"/>
    <w:rsid w:val="00C164D8"/>
    <w:rsid w:val="00C217D3"/>
    <w:rsid w:val="00C2404B"/>
    <w:rsid w:val="00C249C5"/>
    <w:rsid w:val="00C26166"/>
    <w:rsid w:val="00C63373"/>
    <w:rsid w:val="00C748CD"/>
    <w:rsid w:val="00C80518"/>
    <w:rsid w:val="00C8405F"/>
    <w:rsid w:val="00C860ED"/>
    <w:rsid w:val="00C96CBB"/>
    <w:rsid w:val="00CA21B7"/>
    <w:rsid w:val="00CA5E42"/>
    <w:rsid w:val="00CB2458"/>
    <w:rsid w:val="00CB58DE"/>
    <w:rsid w:val="00CC26A5"/>
    <w:rsid w:val="00CC4B94"/>
    <w:rsid w:val="00CD22B0"/>
    <w:rsid w:val="00CD474A"/>
    <w:rsid w:val="00CF0340"/>
    <w:rsid w:val="00D054DA"/>
    <w:rsid w:val="00D0584C"/>
    <w:rsid w:val="00D069F9"/>
    <w:rsid w:val="00D10FDE"/>
    <w:rsid w:val="00D223BC"/>
    <w:rsid w:val="00D25915"/>
    <w:rsid w:val="00D26FF0"/>
    <w:rsid w:val="00D27571"/>
    <w:rsid w:val="00D325DF"/>
    <w:rsid w:val="00D32837"/>
    <w:rsid w:val="00D44448"/>
    <w:rsid w:val="00D56EF3"/>
    <w:rsid w:val="00D5787C"/>
    <w:rsid w:val="00D60907"/>
    <w:rsid w:val="00D636D9"/>
    <w:rsid w:val="00D72CEC"/>
    <w:rsid w:val="00D759E3"/>
    <w:rsid w:val="00D75ABE"/>
    <w:rsid w:val="00D77167"/>
    <w:rsid w:val="00D77842"/>
    <w:rsid w:val="00D803ED"/>
    <w:rsid w:val="00D82949"/>
    <w:rsid w:val="00D83796"/>
    <w:rsid w:val="00D83D80"/>
    <w:rsid w:val="00D8526B"/>
    <w:rsid w:val="00D85C90"/>
    <w:rsid w:val="00D9238A"/>
    <w:rsid w:val="00D95A59"/>
    <w:rsid w:val="00DA3622"/>
    <w:rsid w:val="00DA75F0"/>
    <w:rsid w:val="00DB3BBB"/>
    <w:rsid w:val="00DB61D5"/>
    <w:rsid w:val="00DB7AB4"/>
    <w:rsid w:val="00DC0E54"/>
    <w:rsid w:val="00DC2595"/>
    <w:rsid w:val="00DC300D"/>
    <w:rsid w:val="00DD0BA3"/>
    <w:rsid w:val="00DD5962"/>
    <w:rsid w:val="00DE1B7B"/>
    <w:rsid w:val="00DE3056"/>
    <w:rsid w:val="00E30F9C"/>
    <w:rsid w:val="00E3271D"/>
    <w:rsid w:val="00E3552F"/>
    <w:rsid w:val="00E37D72"/>
    <w:rsid w:val="00E42ACA"/>
    <w:rsid w:val="00E46A54"/>
    <w:rsid w:val="00E46F53"/>
    <w:rsid w:val="00E51395"/>
    <w:rsid w:val="00E54A1A"/>
    <w:rsid w:val="00E560A5"/>
    <w:rsid w:val="00E671FF"/>
    <w:rsid w:val="00E94CE7"/>
    <w:rsid w:val="00EA22F9"/>
    <w:rsid w:val="00EA7656"/>
    <w:rsid w:val="00EB1925"/>
    <w:rsid w:val="00EC0621"/>
    <w:rsid w:val="00EC512F"/>
    <w:rsid w:val="00EC610E"/>
    <w:rsid w:val="00ED008B"/>
    <w:rsid w:val="00EE08E9"/>
    <w:rsid w:val="00EE1527"/>
    <w:rsid w:val="00EE5543"/>
    <w:rsid w:val="00EF1925"/>
    <w:rsid w:val="00EF2545"/>
    <w:rsid w:val="00EF34E7"/>
    <w:rsid w:val="00EF73E8"/>
    <w:rsid w:val="00F03471"/>
    <w:rsid w:val="00F215BA"/>
    <w:rsid w:val="00F21819"/>
    <w:rsid w:val="00F240DC"/>
    <w:rsid w:val="00F261F1"/>
    <w:rsid w:val="00F37AD4"/>
    <w:rsid w:val="00F47816"/>
    <w:rsid w:val="00F51496"/>
    <w:rsid w:val="00F641C0"/>
    <w:rsid w:val="00F71FFA"/>
    <w:rsid w:val="00F74010"/>
    <w:rsid w:val="00F75E38"/>
    <w:rsid w:val="00F7781A"/>
    <w:rsid w:val="00F85774"/>
    <w:rsid w:val="00F86104"/>
    <w:rsid w:val="00F9255E"/>
    <w:rsid w:val="00F933ED"/>
    <w:rsid w:val="00F93F41"/>
    <w:rsid w:val="00F95E16"/>
    <w:rsid w:val="00F972A8"/>
    <w:rsid w:val="00FA3C2E"/>
    <w:rsid w:val="00FA5AA6"/>
    <w:rsid w:val="00FB04A2"/>
    <w:rsid w:val="00FB4D14"/>
    <w:rsid w:val="00FC2D90"/>
    <w:rsid w:val="00FD66E5"/>
    <w:rsid w:val="00FD6990"/>
    <w:rsid w:val="00FE4178"/>
    <w:rsid w:val="00FE69EA"/>
    <w:rsid w:val="00FF4BED"/>
    <w:rsid w:val="00FF4D2A"/>
    <w:rsid w:val="00FF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C8C7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F48"/>
    <w:rPr>
      <w:rFonts w:ascii="Cambria" w:eastAsia="Cambria" w:hAnsi="Cambria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55B"/>
  </w:style>
  <w:style w:type="paragraph" w:styleId="Footer">
    <w:name w:val="footer"/>
    <w:basedOn w:val="Normal"/>
    <w:link w:val="Foot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55B"/>
  </w:style>
  <w:style w:type="character" w:styleId="PageNumber">
    <w:name w:val="page number"/>
    <w:basedOn w:val="DefaultParagraphFont"/>
    <w:uiPriority w:val="99"/>
    <w:semiHidden/>
    <w:unhideWhenUsed/>
    <w:rsid w:val="00846343"/>
  </w:style>
  <w:style w:type="paragraph" w:customStyle="1" w:styleId="wordsection1">
    <w:name w:val="wordsection1"/>
    <w:basedOn w:val="Normal"/>
    <w:uiPriority w:val="99"/>
    <w:rsid w:val="00375F48"/>
    <w:rPr>
      <w:rFonts w:ascii="Times New Roman" w:eastAsia="Calibri" w:hAnsi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375F48"/>
    <w:rPr>
      <w:color w:val="0000FF"/>
      <w:u w:val="single"/>
    </w:rPr>
  </w:style>
  <w:style w:type="paragraph" w:customStyle="1" w:styleId="Body">
    <w:name w:val="Body"/>
    <w:rsid w:val="00277EC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 w:cs="Times New Roman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basedOn w:val="Normal"/>
    <w:uiPriority w:val="99"/>
    <w:unhideWhenUsed/>
    <w:rsid w:val="00277ECF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E3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0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056"/>
    <w:rPr>
      <w:rFonts w:ascii="Cambria" w:eastAsia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056"/>
    <w:rPr>
      <w:rFonts w:ascii="Cambria" w:eastAsia="Cambria" w:hAnsi="Cambria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0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056"/>
    <w:rPr>
      <w:rFonts w:ascii="Segoe UI" w:eastAsia="Cambria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E5139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0F9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012E"/>
    <w:rPr>
      <w:rFonts w:ascii="Cambria" w:eastAsia="Cambria" w:hAnsi="Cambria" w:cs="Times New Roman"/>
      <w:lang w:val="en-GB"/>
    </w:rPr>
  </w:style>
  <w:style w:type="character" w:styleId="Strong">
    <w:name w:val="Strong"/>
    <w:basedOn w:val="DefaultParagraphFont"/>
    <w:uiPriority w:val="22"/>
    <w:qFormat/>
    <w:rsid w:val="006572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3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wfp.org/media-centre" TargetMode="External"/><Relationship Id="rId1" Type="http://schemas.openxmlformats.org/officeDocument/2006/relationships/hyperlink" Target="https://eur03.safelinks.protection.outlook.com/?url=https%3A%2F%2Ftwitter.com%2FWFP&amp;data=02%7C01%7Cpaula.mancini%40wfp.org%7C7620ca5e1a564e825da108d774121d92%7C462ad9aed7d94206b87471b1e079776f%7C0%7C0%7C637105493456785884&amp;sdata=9%2BhckVTWWKIdVuSzJtpg5CzF5LMdEsKuM21i1Cgo25E%3D&amp;reserved=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3A35DC17736F468D64BAA156CE8F53" ma:contentTypeVersion="13" ma:contentTypeDescription="Create a new document." ma:contentTypeScope="" ma:versionID="c744e7b60af86930017d126dc62e6364">
  <xsd:schema xmlns:xsd="http://www.w3.org/2001/XMLSchema" xmlns:xs="http://www.w3.org/2001/XMLSchema" xmlns:p="http://schemas.microsoft.com/office/2006/metadata/properties" xmlns:ns3="93d165ef-14eb-4a81-aa32-17bffab03bcd" xmlns:ns4="accde0e6-d05c-49ec-9b1c-07fe500ab6f3" targetNamespace="http://schemas.microsoft.com/office/2006/metadata/properties" ma:root="true" ma:fieldsID="5846435be650430467f43e4de47bb8fc" ns3:_="" ns4:_="">
    <xsd:import namespace="93d165ef-14eb-4a81-aa32-17bffab03bcd"/>
    <xsd:import namespace="accde0e6-d05c-49ec-9b1c-07fe500ab6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165ef-14eb-4a81-aa32-17bffab03b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de0e6-d05c-49ec-9b1c-07fe500ab6f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EC6CCA-0DDF-4D9F-A47A-A7B4E19BCB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07A321-9366-448C-A7F9-6AECEB4D9A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165ef-14eb-4a81-aa32-17bffab03bcd"/>
    <ds:schemaRef ds:uri="accde0e6-d05c-49ec-9b1c-07fe500ab6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252751-0518-4018-B21A-B17D5BCBF2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081A253-4694-463E-9ABA-49C6E80DEF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P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Mariam Alikhanova</cp:lastModifiedBy>
  <cp:revision>15</cp:revision>
  <cp:lastPrinted>2018-01-31T10:28:00Z</cp:lastPrinted>
  <dcterms:created xsi:type="dcterms:W3CDTF">2021-05-10T15:50:00Z</dcterms:created>
  <dcterms:modified xsi:type="dcterms:W3CDTF">2021-05-19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3A35DC17736F468D64BAA156CE8F53</vt:lpwstr>
  </property>
</Properties>
</file>